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27A2" w14:textId="613F5B1F" w:rsidR="000239B7" w:rsidRPr="006A301A" w:rsidRDefault="00725BC7" w:rsidP="00725BC7">
      <w:pPr>
        <w:pStyle w:val="Titl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B</w:t>
      </w:r>
      <w:r w:rsidR="000239B7" w:rsidRPr="006A301A">
        <w:rPr>
          <w:b/>
          <w:bCs/>
          <w:color w:val="000000" w:themeColor="text1"/>
        </w:rPr>
        <w:t>ÁO CÁO THỰC HÀNH</w:t>
      </w:r>
    </w:p>
    <w:p w14:paraId="425DF862" w14:textId="451F4B85" w:rsidR="00F54182" w:rsidRPr="006A301A" w:rsidRDefault="00F54182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148C2167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28F8DBB1" w:rsidR="00271C55" w:rsidRPr="00654421" w:rsidRDefault="00654421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  <w:lang w:val="vi-VN"/>
              </w:rPr>
              <w:t>Trần Hoàng Bảo Ly</w:t>
            </w:r>
          </w:p>
        </w:tc>
        <w:tc>
          <w:tcPr>
            <w:tcW w:w="3256" w:type="dxa"/>
          </w:tcPr>
          <w:p w14:paraId="07A498E3" w14:textId="1576E593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>Lớp: KHTN2021</w:t>
            </w:r>
          </w:p>
        </w:tc>
      </w:tr>
      <w:tr w:rsidR="006A301A" w:rsidRPr="006A301A" w14:paraId="7AA40B14" w14:textId="3DC83C64" w:rsidTr="148C2167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29235551" w:rsidR="00271C55" w:rsidRPr="006A301A" w:rsidRDefault="00654421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1521109</w:t>
            </w:r>
          </w:p>
        </w:tc>
        <w:tc>
          <w:tcPr>
            <w:tcW w:w="3256" w:type="dxa"/>
          </w:tcPr>
          <w:p w14:paraId="45C1A6F6" w14:textId="76EEE9E2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654421">
              <w:rPr>
                <w:color w:val="000000" w:themeColor="text1"/>
                <w:sz w:val="32"/>
                <w:szCs w:val="32"/>
              </w:rPr>
              <w:t>20</w:t>
            </w:r>
          </w:p>
        </w:tc>
      </w:tr>
      <w:tr w:rsidR="000239B7" w:rsidRPr="006A301A" w14:paraId="663F3A4A" w14:textId="77777777" w:rsidTr="148C216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13089F8" w:rsidR="000239B7" w:rsidRPr="00654421" w:rsidRDefault="007215C6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</w:rPr>
              <w:t>Lab 4</w:t>
            </w:r>
          </w:p>
        </w:tc>
      </w:tr>
      <w:tr w:rsidR="006A301A" w:rsidRPr="006A301A" w14:paraId="342035E9" w14:textId="77777777" w:rsidTr="148C216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600ADD60" w:rsidR="000239B7" w:rsidRPr="006A301A" w:rsidRDefault="00AB2D5E">
      <w:pPr>
        <w:rPr>
          <w:color w:val="000000" w:themeColor="text1"/>
        </w:rPr>
      </w:pPr>
      <w:r>
        <w:rPr>
          <w:noProof/>
        </w:rPr>
        <w:pict w14:anchorId="4EF6759D">
          <v:line id="Straight Connector 15" o:spid="_x0000_s2050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" strokecolor="#4472c4 [3204]" strokeweight=".5pt">
            <v:stroke joinstyle="miter"/>
          </v:line>
        </w:pict>
      </w:r>
    </w:p>
    <w:p w14:paraId="5224351B" w14:textId="7D0D2FEA" w:rsidR="003312D1" w:rsidRPr="006A301A" w:rsidRDefault="003312D1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5B306CED" w14:textId="75461329" w:rsidR="00C2747E" w:rsidRDefault="00C2747E" w:rsidP="003312D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14:paraId="5DD3C805" w14:textId="77777777" w:rsidTr="00E1185D">
        <w:tc>
          <w:tcPr>
            <w:tcW w:w="3325" w:type="dxa"/>
          </w:tcPr>
          <w:p w14:paraId="337B8589" w14:textId="4AFE5595" w:rsidR="00C2747E" w:rsidRDefault="00C2747E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</w:t>
            </w:r>
            <w:r w:rsidR="00D853F8">
              <w:rPr>
                <w:b/>
                <w:bCs/>
                <w:color w:val="000000" w:themeColor="text1"/>
              </w:rPr>
              <w:t>ê</w:t>
            </w:r>
            <w:r>
              <w:rPr>
                <w:b/>
                <w:bCs/>
                <w:color w:val="000000" w:themeColor="text1"/>
              </w:rPr>
              <w:t>n cần</w:t>
            </w:r>
            <w:r w:rsidR="00E1185D">
              <w:rPr>
                <w:b/>
                <w:bCs/>
                <w:color w:val="000000" w:themeColor="text1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B794C9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C2747E" w14:paraId="3E08738D" w14:textId="77777777" w:rsidTr="00E1185D">
        <w:tc>
          <w:tcPr>
            <w:tcW w:w="3325" w:type="dxa"/>
          </w:tcPr>
          <w:p w14:paraId="141A2C00" w14:textId="7BAB675B" w:rsidR="00C2747E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3D784A4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E3AD5CC" w14:textId="77777777" w:rsidTr="00E1185D">
        <w:tc>
          <w:tcPr>
            <w:tcW w:w="3325" w:type="dxa"/>
          </w:tcPr>
          <w:p w14:paraId="22609B61" w14:textId="4240C573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793FC378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87729FC" w14:textId="77777777" w:rsidTr="00E1185D">
        <w:tc>
          <w:tcPr>
            <w:tcW w:w="3325" w:type="dxa"/>
          </w:tcPr>
          <w:p w14:paraId="00DE8290" w14:textId="6D4B7C2F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2A9F32D5" w14:textId="03E80287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386DCF99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A05733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  <w:p w14:paraId="67C1FF97" w14:textId="1A260BD3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D853F8" w14:paraId="21AB0428" w14:textId="77777777" w:rsidTr="00E1185D">
        <w:tc>
          <w:tcPr>
            <w:tcW w:w="3325" w:type="dxa"/>
          </w:tcPr>
          <w:p w14:paraId="495EF687" w14:textId="76CCC19C" w:rsidR="00D853F8" w:rsidRDefault="00D853F8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2D35D32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D1553F0" w14:textId="77777777" w:rsidR="0084566B" w:rsidRDefault="0084566B" w:rsidP="003312D1">
      <w:pPr>
        <w:rPr>
          <w:b/>
          <w:bCs/>
          <w:color w:val="000000" w:themeColor="text1"/>
        </w:rPr>
      </w:pPr>
    </w:p>
    <w:p w14:paraId="02F9AB35" w14:textId="0E9534C0" w:rsidR="00E44772" w:rsidRPr="006A301A" w:rsidRDefault="00E44772" w:rsidP="003312D1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4F46DAC6" w14:textId="681B417A" w:rsidR="007215C6" w:rsidRPr="004F0AF4" w:rsidRDefault="00E5339E" w:rsidP="004F0AF4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>
        <w:rPr>
          <w:color w:val="000000" w:themeColor="text1"/>
        </w:rPr>
        <w:t>Mô</w:t>
      </w:r>
      <w:r>
        <w:rPr>
          <w:color w:val="000000" w:themeColor="text1"/>
          <w:lang w:val="vi-VN"/>
        </w:rPr>
        <w:t xml:space="preserve"> phỏng chương trình MIPS Assembly trên MARS</w:t>
      </w:r>
      <w:r w:rsidR="007215C6">
        <w:rPr>
          <w:color w:val="000000" w:themeColor="text1"/>
        </w:rPr>
        <w:t xml:space="preserve"> theo </w:t>
      </w:r>
      <w:r w:rsidR="007215C6">
        <w:rPr>
          <w:color w:val="000000" w:themeColor="text1"/>
          <w:lang w:val="vi-VN"/>
        </w:rPr>
        <w:t>các yêu cầu sau.</w:t>
      </w:r>
    </w:p>
    <w:p w14:paraId="21521304" w14:textId="3143CB9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Nhập mảng A gồm n (0 &lt; n </w:t>
      </w:r>
      <m:oMath>
        <m:r>
          <w:rPr>
            <w:rFonts w:ascii="Cambria Math" w:hAnsi="Cambria Math"/>
            <w:color w:val="000000" w:themeColor="text1"/>
            <w:lang w:val="vi-VN"/>
          </w:rPr>
          <m:t>≤</m:t>
        </m:r>
      </m:oMath>
      <w:r>
        <w:rPr>
          <w:color w:val="000000" w:themeColor="text1"/>
          <w:lang w:val="vi-VN"/>
        </w:rPr>
        <w:t xml:space="preserve"> 100) phần tử là các số nguyên dương.</w:t>
      </w:r>
    </w:p>
    <w:p w14:paraId="205BAA30" w14:textId="6E9B1CF4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ính tổng mảng A.</w:t>
      </w:r>
    </w:p>
    <w:p w14:paraId="59312571" w14:textId="44559F72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ìm phần tử lớn nhất trong A.</w:t>
      </w:r>
    </w:p>
    <w:p w14:paraId="78ABD616" w14:textId="12A2364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ìm phần tử bé nhất trong A.</w:t>
      </w:r>
    </w:p>
    <w:p w14:paraId="1F27CAF6" w14:textId="551B4DB6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Đếm số lượng phần tử mang giá trị chẵn.</w:t>
      </w:r>
    </w:p>
    <w:p w14:paraId="138124A6" w14:textId="544CD8B1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Đếm số lượng phần tử mang giá trị lẽ.</w:t>
      </w:r>
    </w:p>
    <w:p w14:paraId="2321CEC7" w14:textId="27BBC8F1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Xuất kết quả ra màn hình</w:t>
      </w:r>
    </w:p>
    <w:p w14:paraId="34CC7B1E" w14:textId="77777777" w:rsidR="004F0AF4" w:rsidRPr="004F0AF4" w:rsidRDefault="004F0AF4" w:rsidP="004F0AF4">
      <w:pPr>
        <w:pStyle w:val="ListParagraph"/>
        <w:rPr>
          <w:color w:val="000000" w:themeColor="text1"/>
          <w:lang w:val="vi-VN"/>
        </w:rPr>
      </w:pPr>
    </w:p>
    <w:p w14:paraId="7F029AC3" w14:textId="04B2828C" w:rsidR="00BF2F30" w:rsidRPr="006A301A" w:rsidRDefault="00BF2F30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6A301A">
        <w:rPr>
          <w:color w:val="000000" w:themeColor="text1"/>
        </w:rPr>
        <w:br w:type="page"/>
      </w:r>
    </w:p>
    <w:p w14:paraId="486C24F6" w14:textId="098FA5DE" w:rsidR="00CC4EDC" w:rsidRPr="006A301A" w:rsidRDefault="00CC4EDC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lastRenderedPageBreak/>
        <w:t>Thực hành</w:t>
      </w:r>
    </w:p>
    <w:p w14:paraId="01166885" w14:textId="645340DA" w:rsidR="00654421" w:rsidRDefault="00654421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  <w:lang w:val="vi-VN"/>
        </w:rPr>
        <w:t xml:space="preserve">Mã MIPS </w:t>
      </w:r>
      <w:r w:rsidR="00DB7DFC" w:rsidRPr="00DB7DFC">
        <w:rPr>
          <w:color w:val="auto"/>
          <w:lang w:val="vi-VN"/>
        </w:rPr>
        <w:t>Assembly</w:t>
      </w:r>
    </w:p>
    <w:p w14:paraId="79F48333" w14:textId="68EBC99A" w:rsidR="00E306F6" w:rsidRPr="00E306F6" w:rsidRDefault="00287C0E" w:rsidP="00F048F4">
      <w:pPr>
        <w:pStyle w:val="Heading3"/>
        <w:rPr>
          <w:color w:val="000000" w:themeColor="text1"/>
        </w:rPr>
      </w:pPr>
      <w:r>
        <w:rPr>
          <w:noProof/>
          <w:color w:val="000000" w:themeColor="text1"/>
        </w:rPr>
        <w:pict w14:anchorId="58E329BF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left:0;text-align:left;margin-left:-1.6pt;margin-top:93.3pt;width:468pt;height:286pt;z-index:251659266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39977FDF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data</w:t>
                  </w:r>
                </w:p>
                <w:p w14:paraId="0411660E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rray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space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00</w:t>
                  </w:r>
                </w:p>
                <w:p w14:paraId="2A84EAF9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n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n la so phan tu cua mang nguyen duong (n&gt;0 va n&lt;=100): "</w:t>
                  </w:r>
                </w:p>
                <w:p w14:paraId="48371BA9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loi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n ban vua nhap khong phu hop (n&lt;=0 hoac n&gt;100), moi nhap lai: "</w:t>
                  </w:r>
                </w:p>
                <w:p w14:paraId="052D0DFF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phan tu thu "</w:t>
                  </w:r>
                </w:p>
                <w:p w14:paraId="2C7E9CD2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haicham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: "</w:t>
                  </w:r>
                </w:p>
                <w:p w14:paraId="1052EC13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pace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"</w:t>
                  </w:r>
                </w:p>
                <w:p w14:paraId="583748D4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am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an vua nhap &lt;=0, moi ban nhap lai: "</w:t>
                  </w:r>
                </w:p>
                <w:p w14:paraId="5BF1C222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mang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A[] =  "</w:t>
                  </w:r>
                </w:p>
                <w:p w14:paraId="64B17960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xuonghang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  <w:r w:rsidRPr="00354A65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078A4EB7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ng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Tong la: "</w:t>
                  </w:r>
                </w:p>
                <w:p w14:paraId="5FFA791A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x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lon nhat la: "</w:t>
                  </w:r>
                </w:p>
                <w:p w14:paraId="2704C43F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in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e nhat la: "</w:t>
                  </w:r>
                </w:p>
                <w:p w14:paraId="7CE96AA4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ochan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phan tu chan la: "</w:t>
                  </w:r>
                </w:p>
                <w:p w14:paraId="21AD19E7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354A65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ole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354A65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phan tu le la: "</w:t>
                  </w:r>
                </w:p>
                <w:p w14:paraId="08C7845E" w14:textId="77777777" w:rsidR="00354A65" w:rsidRPr="00354A65" w:rsidRDefault="00354A65" w:rsidP="00354A65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</w:p>
                <w:p w14:paraId="6ABA5DD1" w14:textId="614E80B6" w:rsidR="00354A65" w:rsidRPr="00E306F6" w:rsidRDefault="00354A65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text</w:t>
                  </w: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  <w:r w:rsidR="00DB7DFC" w:rsidRPr="00E306F6">
        <w:rPr>
          <w:color w:val="auto"/>
          <w:lang w:val="vi-VN"/>
        </w:rPr>
        <w:t xml:space="preserve">Khai báo </w:t>
      </w:r>
      <w:r w:rsidR="00E306F6">
        <w:rPr>
          <w:color w:val="auto"/>
          <w:lang w:val="vi-VN"/>
        </w:rPr>
        <w:t>và khởi tạo biến</w:t>
      </w:r>
    </w:p>
    <w:p w14:paraId="0E81AD0E" w14:textId="4341928F" w:rsidR="00E306F6" w:rsidRDefault="00E306F6" w:rsidP="00CC4EDC">
      <w:pPr>
        <w:rPr>
          <w:color w:val="000000" w:themeColor="text1"/>
        </w:rPr>
      </w:pPr>
    </w:p>
    <w:p w14:paraId="0E28B682" w14:textId="77777777" w:rsidR="00287C0E" w:rsidRDefault="00287C0E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highlight w:val="lightGray"/>
          <w:lang w:val="vi-VN"/>
        </w:rPr>
      </w:pPr>
      <w:r>
        <w:rPr>
          <w:highlight w:val="lightGray"/>
          <w:lang w:val="vi-VN"/>
        </w:rPr>
        <w:br w:type="page"/>
      </w:r>
    </w:p>
    <w:p w14:paraId="7385DB4F" w14:textId="5EC1DC40" w:rsidR="00E306F6" w:rsidRPr="00287C0E" w:rsidRDefault="00E306F6" w:rsidP="00CC4EDC">
      <w:pPr>
        <w:pStyle w:val="Heading3"/>
        <w:rPr>
          <w:lang w:val="vi-VN"/>
        </w:rPr>
      </w:pPr>
      <w:r>
        <w:lastRenderedPageBreak/>
        <w:t>Nhập</w:t>
      </w:r>
      <w:r>
        <w:rPr>
          <w:lang w:val="vi-VN"/>
        </w:rPr>
        <w:t xml:space="preserve"> giá trị n</w:t>
      </w:r>
      <w:r w:rsidR="00287C0E">
        <w:rPr>
          <w:lang w:val="vi-VN"/>
        </w:rPr>
        <w:t>, thỏa yêu cầu bài toán</w:t>
      </w:r>
      <w:r w:rsidR="00910D52">
        <w:rPr>
          <w:lang w:val="vi-VN"/>
        </w:rPr>
        <w:t xml:space="preserve"> đặt ra</w:t>
      </w:r>
    </w:p>
    <w:p w14:paraId="0C235EE0" w14:textId="3627EC34" w:rsidR="00E306F6" w:rsidRDefault="00C42563" w:rsidP="00CC4EDC">
      <w:pPr>
        <w:rPr>
          <w:color w:val="000000" w:themeColor="text1"/>
        </w:rPr>
      </w:pPr>
      <w:r>
        <w:rPr>
          <w:noProof/>
          <w:lang w:val="vi-VN"/>
        </w:rPr>
        <w:pict w14:anchorId="58E329BF">
          <v:shape id="_x0000_s2054" type="#_x0000_t202" style="position:absolute;margin-left:1.7pt;margin-top:42pt;width:468pt;height:410pt;z-index:251660290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0D82E93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3987E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420314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20ED0F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0D72CC8D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81E01A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02318E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233A4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5227915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003C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vua nhap khong thoa dieu kien nhap lai</w:t>
                  </w:r>
                </w:p>
                <w:p w14:paraId="4B1D0E27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34B4D558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18696F6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0&lt;1? 1 : 0</w:t>
                  </w:r>
                </w:p>
                <w:p w14:paraId="1FE2B0FC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0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</w:t>
                  </w:r>
                </w:p>
                <w:p w14:paraId="56AC77B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$t0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&lt;t0? 1: 0</w:t>
                  </w:r>
                </w:p>
                <w:p w14:paraId="317A260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or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$t2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1|t2</w:t>
                  </w:r>
                </w:p>
                <w:p w14:paraId="36111C3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973CBE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0, ENDWhile</w:t>
                  </w:r>
                </w:p>
                <w:p w14:paraId="7A636FE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C805B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B8F5A5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loi </w:t>
                  </w:r>
                </w:p>
                <w:p w14:paraId="0589FCA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9AD36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4FDA0D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10F9E0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</w:t>
                  </w:r>
                </w:p>
                <w:p w14:paraId="3F2EA1E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B04E9B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WHILE</w:t>
                  </w:r>
                </w:p>
                <w:p w14:paraId="0686D51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187305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10142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584E3399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4B1E4B9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4461BD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0A623D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30B93C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D3FD0F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253DAC27" w14:textId="6B304671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5AC0999" w14:textId="219CE1AC" w:rsidR="00E306F6" w:rsidRDefault="00E306F6" w:rsidP="00CC4EDC">
      <w:pPr>
        <w:rPr>
          <w:color w:val="000000" w:themeColor="text1"/>
        </w:rPr>
      </w:pPr>
    </w:p>
    <w:p w14:paraId="279946F9" w14:textId="580D327C" w:rsidR="0084566B" w:rsidRDefault="0084566B" w:rsidP="00CC4EDC">
      <w:pPr>
        <w:rPr>
          <w:color w:val="000000" w:themeColor="text1"/>
        </w:rPr>
      </w:pPr>
    </w:p>
    <w:p w14:paraId="3CB92209" w14:textId="77777777" w:rsidR="00E306F6" w:rsidRDefault="00E306F6" w:rsidP="00E306F6">
      <w:pPr>
        <w:pStyle w:val="Heading3"/>
        <w:numPr>
          <w:ilvl w:val="0"/>
          <w:numId w:val="0"/>
        </w:numPr>
      </w:pPr>
    </w:p>
    <w:p w14:paraId="3762F5D4" w14:textId="585786F1" w:rsidR="00DB7DFC" w:rsidRDefault="00654421" w:rsidP="00654421">
      <w:pPr>
        <w:pStyle w:val="Heading3"/>
        <w:rPr>
          <w:lang w:val="vi-VN"/>
        </w:rPr>
      </w:pPr>
      <w:r>
        <w:br w:type="page"/>
      </w:r>
      <w:r w:rsidR="00287C0E">
        <w:rPr>
          <w:noProof/>
          <w:color w:val="000000" w:themeColor="text1"/>
        </w:rPr>
        <w:lastRenderedPageBreak/>
        <w:pict w14:anchorId="58E329BF">
          <v:shape id="_x0000_s2055" type="#_x0000_t202" style="position:absolute;left:0;text-align:left;margin-left:1.7pt;margin-top:22.7pt;width:468pt;height:592.6pt;z-index:251661314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7DC96C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Khoi tao mang va i = 0</w:t>
                  </w:r>
                </w:p>
                <w:p w14:paraId="335DDC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Array </w:t>
                  </w:r>
                </w:p>
                <w:p w14:paraId="32D7E05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EC72A7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Nhap gia tri cho tung phan tu </w:t>
                  </w:r>
                </w:p>
                <w:p w14:paraId="59B44F5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7555E84B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7BBD7DF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2F95EB7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576BE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</w:t>
                  </w:r>
                </w:p>
                <w:p w14:paraId="5765A45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5E1FC7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write int</w:t>
                  </w:r>
                </w:p>
                <w:p w14:paraId="42F5F96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16D8B4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861398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3CAA633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6FAC38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haicham</w:t>
                  </w:r>
                </w:p>
                <w:p w14:paraId="3D09F17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80783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89062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5616C2D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6ED58B6" w14:textId="1B4F4F74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7A71061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am, nhap lai so vua nhap</w:t>
                  </w:r>
                </w:p>
                <w:p w14:paraId="5D04C27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AA4CB4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s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s1&lt;0?1:0</w:t>
                  </w:r>
                </w:p>
                <w:p w14:paraId="3F168B2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ENDAW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;</w:t>
                  </w:r>
                </w:p>
                <w:p w14:paraId="5EE436E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41ADB1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am</w:t>
                  </w:r>
                </w:p>
                <w:p w14:paraId="4553CA6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A88FBE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3433C97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C5D0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5CCB3E1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   J AW</w:t>
                  </w:r>
                </w:p>
                <w:p w14:paraId="7C18E69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54306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Luu so vua nhap vao mang</w:t>
                  </w:r>
                </w:p>
                <w:p w14:paraId="52D3080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04E828D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5972DB2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64F33D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784F84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334A91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64771C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2B3B67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36AE25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6793264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628EEE8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062C1B0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7AD39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7D34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D5F0B17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323945CD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DB7DFC">
        <w:rPr>
          <w:lang w:val="vi-VN"/>
        </w:rPr>
        <w:t>Nhập</w:t>
      </w:r>
      <w:r w:rsidR="00910D52">
        <w:rPr>
          <w:lang w:val="vi-VN"/>
        </w:rPr>
        <w:t xml:space="preserve"> giá trị cho từng phần tử trong mảng,</w:t>
      </w:r>
      <w:r w:rsidR="00287C0E">
        <w:rPr>
          <w:lang w:val="vi-VN"/>
        </w:rPr>
        <w:t xml:space="preserve"> thỏa yêu cầu bài toán đặt ra</w:t>
      </w:r>
    </w:p>
    <w:p w14:paraId="3C7A1E48" w14:textId="690A149A" w:rsidR="00287C0E" w:rsidRDefault="00287C0E" w:rsidP="00287C0E">
      <w:pPr>
        <w:pStyle w:val="Heading3"/>
        <w:rPr>
          <w:lang w:val="vi-VN"/>
        </w:rPr>
      </w:pPr>
      <w:r>
        <w:rPr>
          <w:lang w:val="vi-VN"/>
        </w:rPr>
        <w:lastRenderedPageBreak/>
        <w:t>Tính tổng, tìm max, min, đếm số phần tử mang giá trị chẵn, số phần tử mang giá trị lẻ</w:t>
      </w:r>
    </w:p>
    <w:p w14:paraId="4F6E16D8" w14:textId="7D850E6F" w:rsidR="00287C0E" w:rsidRPr="00287C0E" w:rsidRDefault="00C42563" w:rsidP="00287C0E">
      <w:pPr>
        <w:rPr>
          <w:lang w:val="vi-VN"/>
        </w:rPr>
      </w:pPr>
      <w:r>
        <w:rPr>
          <w:noProof/>
          <w:lang w:val="vi-VN"/>
        </w:rPr>
        <w:pict w14:anchorId="58E329BF">
          <v:shape id="_x0000_s2056" type="#_x0000_t202" style="position:absolute;margin-left:1.7pt;margin-top:55.35pt;width:468pt;height:450.65pt;z-index:251662338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12594972" w14:textId="4A87012F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</w:t>
                  </w:r>
                  <w:r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inh cac yeu cau cua bai toan</w:t>
                  </w:r>
                </w:p>
                <w:p w14:paraId="06635191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B3CCF2A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1  = tong mang</w:t>
                  </w:r>
                </w:p>
                <w:p w14:paraId="56E44D88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s0)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A[i]</w:t>
                  </w:r>
                </w:p>
                <w:p w14:paraId="0F7F3AFE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2 = max</w:t>
                  </w:r>
                </w:p>
                <w:p w14:paraId="1F06DAE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u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$t2, $zero  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min</w:t>
                  </w:r>
                </w:p>
                <w:p w14:paraId="65094F7F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4 = so so le</w:t>
                  </w:r>
                </w:p>
                <w:p w14:paraId="313BAB15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5, $zero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5 = so so chan</w:t>
                  </w:r>
                </w:p>
                <w:p w14:paraId="591F0657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2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6431CE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27B8E04D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2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7A81B2A6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s0)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A[i]</w:t>
                  </w:r>
                </w:p>
                <w:p w14:paraId="5CAF91D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s1, $t2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1 = s1 + t2 tinh tong</w:t>
                  </w:r>
                </w:p>
                <w:p w14:paraId="567B224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s2, $t2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3 = s2&lt;t2?1:0</w:t>
                  </w:r>
                </w:p>
                <w:p w14:paraId="4CDFB01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 ToMin</w:t>
                  </w:r>
                </w:p>
                <w:p w14:paraId="3C739DE7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3A7D7332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Min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9B91B8E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3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3 = t2&lt;s3?1:0</w:t>
                  </w:r>
                </w:p>
                <w:p w14:paraId="4D6300F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 ToChan</w:t>
                  </w:r>
                </w:p>
                <w:p w14:paraId="6A299AB0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920354B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oChan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3A9528A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n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t2%2 == 0? 0:1</w:t>
                  </w:r>
                </w:p>
                <w:p w14:paraId="51D05F3C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ne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TinhLe</w:t>
                  </w:r>
                </w:p>
                <w:p w14:paraId="41E2583D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$s4,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235FF507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EndChanLe</w:t>
                  </w:r>
                </w:p>
                <w:p w14:paraId="3347D15B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TinhLe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537524B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5,$s5,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165CF6F8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ChanLe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77B34E8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$s0,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Arr+=4</w:t>
                  </w:r>
                </w:p>
                <w:p w14:paraId="1CA94D3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74576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++</w:t>
                  </w:r>
                </w:p>
                <w:p w14:paraId="26044C3D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74576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2</w:t>
                  </w:r>
                </w:p>
                <w:p w14:paraId="0DED9369" w14:textId="77777777" w:rsidR="00745769" w:rsidRPr="00745769" w:rsidRDefault="00745769" w:rsidP="0074576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74576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2</w:t>
                  </w:r>
                  <w:r w:rsidRPr="0074576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E70DF6" w14:textId="250F9719" w:rsid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62244FF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14A44F1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7E79ED8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269B4B2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E9E3C9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0786E2D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CB838B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265186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B650E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EF53526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004BD8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0E701BE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93A7D8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3EDD9DE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6CBDF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64396DE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19FFBE6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C0A704D" w14:textId="26F100DE" w:rsidR="001B5E21" w:rsidRDefault="001B5E21">
      <w:pPr>
        <w:rPr>
          <w:highlight w:val="lightGray"/>
          <w:lang w:val="vi-VN"/>
        </w:rPr>
      </w:pPr>
      <w:r>
        <w:rPr>
          <w:highlight w:val="lightGray"/>
          <w:lang w:val="vi-VN"/>
        </w:rPr>
        <w:br w:type="page"/>
      </w:r>
    </w:p>
    <w:p w14:paraId="565DE932" w14:textId="58099DD3" w:rsidR="001B5E21" w:rsidRPr="001B5E21" w:rsidRDefault="001B5E21" w:rsidP="001B5E21">
      <w:pPr>
        <w:pStyle w:val="Heading3"/>
        <w:rPr>
          <w:highlight w:val="lightGray"/>
          <w:lang w:val="vi-VN"/>
        </w:rPr>
      </w:pPr>
      <w:r>
        <w:rPr>
          <w:noProof/>
          <w:lang w:val="vi-VN"/>
        </w:rPr>
        <w:lastRenderedPageBreak/>
        <w:pict w14:anchorId="58E329BF">
          <v:shape id="_x0000_s2057" type="#_x0000_t202" style="position:absolute;left:0;text-align:left;margin-left:1.7pt;margin-top:26.65pt;width:468pt;height:582pt;z-index:251663362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4DC836E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ong</w:t>
                  </w:r>
                </w:p>
                <w:p w14:paraId="14F0059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5713C72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Tong</w:t>
                  </w:r>
                </w:p>
                <w:p w14:paraId="2CCCE83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4BF51172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13AB143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1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534292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tong </w:t>
                  </w:r>
                </w:p>
                <w:p w14:paraId="5D1A769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5B450B2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02CA824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2DF4E231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26964A12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max</w:t>
                  </w:r>
                </w:p>
                <w:p w14:paraId="6EA45DF7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32B5CD3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Max</w:t>
                  </w:r>
                </w:p>
                <w:p w14:paraId="038F3E0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294C6EF6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4499EF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2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4764747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max</w:t>
                  </w:r>
                </w:p>
                <w:p w14:paraId="73D61542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76FA7F1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02EB3203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13EA52A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F7218BB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min</w:t>
                  </w:r>
                </w:p>
                <w:p w14:paraId="772B87A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5C00546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Min</w:t>
                  </w:r>
                </w:p>
                <w:p w14:paraId="13B2F6E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53B766B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DED6AE7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3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82AFEA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min </w:t>
                  </w:r>
                </w:p>
                <w:p w14:paraId="047730B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6B95C316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6B6A0991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5DFDF32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265827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so so chan</w:t>
                  </w:r>
                </w:p>
                <w:p w14:paraId="3B4B1FF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4C172A6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ochan</w:t>
                  </w:r>
                </w:p>
                <w:p w14:paraId="2FC307D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68117D9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020B7DDF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4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0DE8851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so so chan </w:t>
                  </w:r>
                </w:p>
                <w:p w14:paraId="2C469C3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BE41186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6780FAD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5A24476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3CD300F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so so le</w:t>
                  </w:r>
                </w:p>
                <w:p w14:paraId="05D914C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73FF7C6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ole</w:t>
                  </w:r>
                </w:p>
                <w:p w14:paraId="2B5427ED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568C850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7D8B79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5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0007BF00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so so le </w:t>
                  </w:r>
                </w:p>
                <w:p w14:paraId="44371DB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117CEB74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006171B3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4B4AF1ED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rPr>
          <w:highlight w:val="lightGray"/>
          <w:lang w:val="vi-VN"/>
        </w:rPr>
        <w:t>In kết quả ra màn hình</w:t>
      </w:r>
    </w:p>
    <w:p w14:paraId="13877829" w14:textId="546935DD" w:rsidR="00DB7DFC" w:rsidRDefault="001B5E21" w:rsidP="00317C13">
      <w:pPr>
        <w:pStyle w:val="Heading2"/>
        <w:rPr>
          <w:lang w:val="vi-VN"/>
        </w:rPr>
      </w:pPr>
      <w:r w:rsidRPr="00317C13">
        <w:lastRenderedPageBreak/>
        <w:pict w14:anchorId="58E329BF">
          <v:shape id="_x0000_s2059" type="#_x0000_t202" style="position:absolute;left:0;text-align:left;margin-left:1.7pt;margin-top:1.65pt;width:468pt;height:153pt;z-index:251664386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471F633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 so so le</w:t>
                  </w:r>
                </w:p>
                <w:p w14:paraId="1A2DCE9C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6A5BEEC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ole</w:t>
                  </w:r>
                </w:p>
                <w:p w14:paraId="63E4BD75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n dong chu thich</w:t>
                  </w:r>
                </w:p>
                <w:p w14:paraId="594517EE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4AB3EAEA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s5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7347EA99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in so so le </w:t>
                  </w:r>
                </w:p>
                <w:p w14:paraId="28FFD663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79D04F88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xuonghang</w:t>
                  </w:r>
                </w:p>
                <w:p w14:paraId="4787FDC1" w14:textId="77777777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1B5E21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1B5E21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xuong dong</w:t>
                  </w:r>
                </w:p>
                <w:p w14:paraId="471EBDF0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317C13">
        <w:t>Kết</w:t>
      </w:r>
      <w:r w:rsidR="00DB7DFC" w:rsidRPr="001B5E21">
        <w:rPr>
          <w:lang w:val="vi-VN"/>
        </w:rPr>
        <w:t xml:space="preserve"> quả thực hiện chương trình</w:t>
      </w:r>
    </w:p>
    <w:p w14:paraId="177DB75C" w14:textId="2F5804A1" w:rsidR="00910D52" w:rsidRPr="00910D52" w:rsidRDefault="00910D52" w:rsidP="00910D52">
      <w:pPr>
        <w:pStyle w:val="Heading3"/>
        <w:rPr>
          <w:lang w:val="vi-VN"/>
        </w:rPr>
      </w:pPr>
      <w:r>
        <w:rPr>
          <w:lang w:val="vi-VN"/>
        </w:rPr>
        <w:t>Thực hiện nhập n</w:t>
      </w:r>
    </w:p>
    <w:p w14:paraId="063D9895" w14:textId="76E5F978" w:rsidR="00910D52" w:rsidRDefault="00681979" w:rsidP="00910D52">
      <w:pPr>
        <w:keepNext/>
        <w:jc w:val="center"/>
      </w:pPr>
      <w:r w:rsidRPr="00681979">
        <w:drawing>
          <wp:inline distT="0" distB="0" distL="0" distR="0" wp14:anchorId="6FA0718C" wp14:editId="7436ECC3">
            <wp:extent cx="3657917" cy="777307"/>
            <wp:effectExtent l="19050" t="1905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7773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47E5" w14:textId="4DACF15D" w:rsidR="00910D52" w:rsidRDefault="00910D52" w:rsidP="00910D52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A23403">
          <w:rPr>
            <w:noProof/>
          </w:rPr>
          <w:t>2</w:t>
        </w:r>
      </w:fldSimple>
      <w:r w:rsidR="00317C13">
        <w:noBreakHyphen/>
      </w:r>
      <w:fldSimple w:instr=" SEQ Hình \* ARABIC \s 1 ">
        <w:r w:rsidR="00A23403">
          <w:rPr>
            <w:noProof/>
          </w:rPr>
          <w:t>1</w:t>
        </w:r>
      </w:fldSimple>
      <w:r>
        <w:rPr>
          <w:lang w:val="vi-VN"/>
        </w:rPr>
        <w:t xml:space="preserve">. Kết quả thực hiện chương trình </w:t>
      </w:r>
      <w:r w:rsidR="00745769">
        <w:rPr>
          <w:lang w:val="vi-VN"/>
        </w:rPr>
        <w:t>(</w:t>
      </w:r>
      <w:r>
        <w:rPr>
          <w:lang w:val="vi-VN"/>
        </w:rPr>
        <w:t xml:space="preserve">nhập </w:t>
      </w:r>
      <w:r w:rsidR="00745769">
        <w:rPr>
          <w:lang w:val="vi-VN"/>
        </w:rPr>
        <w:t>n)</w:t>
      </w:r>
    </w:p>
    <w:p w14:paraId="70BE3541" w14:textId="236F7E88" w:rsidR="00910D52" w:rsidRDefault="00681979" w:rsidP="00910D52">
      <w:pPr>
        <w:rPr>
          <w:lang w:val="vi-VN"/>
        </w:rPr>
      </w:pPr>
      <w:r>
        <w:rPr>
          <w:lang w:val="vi-VN"/>
        </w:rPr>
        <w:t>Chương trình chạy đúng với mong muốn, thỏa yêu cầu bài toán đặt ra</w:t>
      </w:r>
      <w:r w:rsidR="00745769">
        <w:rPr>
          <w:lang w:val="vi-VN"/>
        </w:rPr>
        <w:t xml:space="preserve"> (0 &lt; n </w:t>
      </w:r>
      <m:oMath>
        <m:r>
          <w:rPr>
            <w:rFonts w:ascii="Cambria Math" w:hAnsi="Cambria Math"/>
            <w:lang w:val="vi-VN"/>
          </w:rPr>
          <m:t>≤100</m:t>
        </m:r>
      </m:oMath>
      <w:r w:rsidR="00745769">
        <w:rPr>
          <w:lang w:val="vi-VN"/>
        </w:rPr>
        <w:t>)</w:t>
      </w:r>
      <w:r>
        <w:rPr>
          <w:lang w:val="vi-VN"/>
        </w:rPr>
        <w:t>.</w:t>
      </w:r>
    </w:p>
    <w:p w14:paraId="4401CDFE" w14:textId="38454297" w:rsidR="00681979" w:rsidRDefault="00681979" w:rsidP="00681979">
      <w:pPr>
        <w:pStyle w:val="Heading3"/>
        <w:rPr>
          <w:lang w:val="vi-VN"/>
        </w:rPr>
      </w:pPr>
      <w:r>
        <w:rPr>
          <w:lang w:val="vi-VN"/>
        </w:rPr>
        <w:t>Thực hiện n</w:t>
      </w:r>
      <w:r w:rsidRPr="00DB7DFC">
        <w:rPr>
          <w:lang w:val="vi-VN"/>
        </w:rPr>
        <w:t>hập</w:t>
      </w:r>
      <w:r>
        <w:rPr>
          <w:lang w:val="vi-VN"/>
        </w:rPr>
        <w:t xml:space="preserve"> giá trị cho từng phần tử trong mảng</w:t>
      </w:r>
    </w:p>
    <w:p w14:paraId="0755B947" w14:textId="77777777" w:rsidR="00745769" w:rsidRDefault="00745769" w:rsidP="00745769">
      <w:pPr>
        <w:keepNext/>
      </w:pPr>
      <w:r>
        <w:t xml:space="preserve">                            </w:t>
      </w:r>
      <w:r w:rsidRPr="00745769">
        <w:drawing>
          <wp:inline distT="0" distB="0" distL="0" distR="0" wp14:anchorId="1316EE55" wp14:editId="2DAB5157">
            <wp:extent cx="3459780" cy="1181202"/>
            <wp:effectExtent l="19050" t="19050" r="762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11812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B17D94" w14:textId="365AAE7F" w:rsidR="00745769" w:rsidRDefault="00745769" w:rsidP="00745769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A23403">
          <w:rPr>
            <w:noProof/>
          </w:rPr>
          <w:t>2</w:t>
        </w:r>
      </w:fldSimple>
      <w:r w:rsidR="00317C13">
        <w:noBreakHyphen/>
      </w:r>
      <w:fldSimple w:instr=" SEQ Hình \* ARABIC \s 1 ">
        <w:r w:rsidR="00A23403">
          <w:rPr>
            <w:noProof/>
          </w:rPr>
          <w:t>2</w:t>
        </w:r>
      </w:fldSimple>
      <w:r>
        <w:t xml:space="preserve"> Kết</w:t>
      </w:r>
      <w:r>
        <w:rPr>
          <w:lang w:val="vi-VN"/>
        </w:rPr>
        <w:t xml:space="preserve"> quả thực hiện chương trình (Nhập từng phần tử trong mảng)</w:t>
      </w:r>
    </w:p>
    <w:p w14:paraId="3CBE6AC0" w14:textId="4871E4F4" w:rsidR="00317C13" w:rsidRPr="00317C13" w:rsidRDefault="00317C13" w:rsidP="00317C13">
      <w:pPr>
        <w:rPr>
          <w:lang w:val="vi-VN"/>
        </w:rPr>
      </w:pPr>
      <w:r>
        <w:rPr>
          <w:lang w:val="vi-VN"/>
        </w:rPr>
        <w:t xml:space="preserve">Chương trình chạy đúng với mong muốn, thỏa yêu cầu bài toán đặt ra (A[i] &gt; 0 </w:t>
      </w:r>
      <m:oMath>
        <m:r>
          <w:rPr>
            <w:rFonts w:ascii="Cambria Math" w:hAnsi="Cambria Math"/>
            <w:lang w:val="vi-VN"/>
          </w:rPr>
          <m:t>∀ i ∈n)</m:t>
        </m:r>
      </m:oMath>
      <w:r>
        <w:rPr>
          <w:lang w:val="vi-VN"/>
        </w:rPr>
        <w:t>.</w:t>
      </w:r>
    </w:p>
    <w:p w14:paraId="1421E817" w14:textId="349DA1EB" w:rsidR="00317C13" w:rsidRDefault="00317C13" w:rsidP="00317C13">
      <w:pPr>
        <w:pStyle w:val="Heading3"/>
        <w:rPr>
          <w:lang w:val="vi-VN"/>
        </w:rPr>
      </w:pPr>
      <w:r>
        <w:rPr>
          <w:lang w:val="vi-VN"/>
        </w:rPr>
        <w:t>Thực hiện chương trình trính tổng, tìm max, min và đếm số lượng phần tử chẵn và số lượng phần tử lẻ trong A.</w:t>
      </w:r>
    </w:p>
    <w:p w14:paraId="782B59C5" w14:textId="77777777" w:rsidR="00317C13" w:rsidRDefault="00317C13" w:rsidP="00317C13">
      <w:pPr>
        <w:keepNext/>
      </w:pPr>
      <w:r>
        <w:rPr>
          <w:lang w:val="vi-VN"/>
        </w:rPr>
        <w:t xml:space="preserve">                            </w:t>
      </w:r>
      <w:r w:rsidRPr="00317C13">
        <w:rPr>
          <w:lang w:val="vi-VN"/>
        </w:rPr>
        <w:drawing>
          <wp:inline distT="0" distB="0" distL="0" distR="0" wp14:anchorId="177EF01C" wp14:editId="7E935C26">
            <wp:extent cx="3414056" cy="685859"/>
            <wp:effectExtent l="19050" t="19050" r="0" b="0"/>
            <wp:docPr id="19" name="Picture 19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Background pattern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14056" cy="68585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59782F" w14:textId="6B274B08" w:rsidR="00317C13" w:rsidRDefault="00317C13" w:rsidP="00317C13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A23403">
          <w:rPr>
            <w:noProof/>
          </w:rPr>
          <w:t>2</w:t>
        </w:r>
      </w:fldSimple>
      <w:r>
        <w:noBreakHyphen/>
      </w:r>
      <w:fldSimple w:instr=" SEQ Hình \* ARABIC \s 1 ">
        <w:r w:rsidR="00A23403">
          <w:rPr>
            <w:noProof/>
          </w:rPr>
          <w:t>3</w:t>
        </w:r>
      </w:fldSimple>
      <w:r>
        <w:rPr>
          <w:lang w:val="vi-VN"/>
        </w:rPr>
        <w:t xml:space="preserve"> Chương trình in ra kết quả vừa tìm được</w:t>
      </w:r>
    </w:p>
    <w:p w14:paraId="713CC574" w14:textId="1162429B" w:rsidR="00681979" w:rsidRPr="00317C13" w:rsidRDefault="00317C13" w:rsidP="00681979">
      <w:pPr>
        <w:rPr>
          <w:lang w:val="vi-VN"/>
        </w:rPr>
      </w:pPr>
      <w:r>
        <w:rPr>
          <w:lang w:val="vi-VN"/>
        </w:rPr>
        <w:t>Chương trình in ra kết quả chính xác, thỏa yêu cầu bài toán.</w:t>
      </w:r>
    </w:p>
    <w:p w14:paraId="1D3681C6" w14:textId="55889987" w:rsidR="00DB7DFC" w:rsidRDefault="00DB7DFC" w:rsidP="00DB7DFC">
      <w:pPr>
        <w:rPr>
          <w:lang w:val="vi-VN"/>
        </w:rPr>
      </w:pPr>
      <w:r w:rsidRPr="00DB7DFC">
        <w:rPr>
          <w:b/>
          <w:bCs/>
          <w:u w:val="single"/>
          <w:lang w:val="vi-VN"/>
        </w:rPr>
        <w:lastRenderedPageBreak/>
        <w:t>Kết luận:</w:t>
      </w:r>
      <w:r>
        <w:rPr>
          <w:lang w:val="vi-VN"/>
        </w:rPr>
        <w:t xml:space="preserve"> Chương trình trên chạy đúng với dự đoán, thỏa yêu chương trình (*) đặt ra.</w:t>
      </w:r>
    </w:p>
    <w:p w14:paraId="4E1FC462" w14:textId="6E0E2782" w:rsidR="00DB7DFC" w:rsidRDefault="00C42563" w:rsidP="00C42563">
      <w:pPr>
        <w:pStyle w:val="Heading1"/>
        <w:rPr>
          <w:lang w:val="vi-VN"/>
        </w:rPr>
      </w:pPr>
      <w:r>
        <w:rPr>
          <w:lang w:val="vi-VN"/>
        </w:rPr>
        <w:t>Bài nộp</w:t>
      </w:r>
    </w:p>
    <w:p w14:paraId="300E9978" w14:textId="0CCE8FA5" w:rsidR="00C42563" w:rsidRDefault="00C42563" w:rsidP="00C42563">
      <w:pPr>
        <w:rPr>
          <w:lang w:val="vi-VN"/>
        </w:rPr>
      </w:pPr>
      <w:r>
        <w:rPr>
          <w:lang w:val="vi-VN"/>
        </w:rPr>
        <w:t xml:space="preserve">Bài nộp gồm 2 file, 1 file báo cáo </w:t>
      </w:r>
      <w:r w:rsidR="00317C13">
        <w:rPr>
          <w:lang w:val="vi-VN"/>
        </w:rPr>
        <w:t>.</w:t>
      </w:r>
      <w:r>
        <w:rPr>
          <w:lang w:val="vi-VN"/>
        </w:rPr>
        <w:t xml:space="preserve">pdf và 1 file </w:t>
      </w:r>
      <w:r w:rsidR="00317C13">
        <w:rPr>
          <w:lang w:val="vi-VN"/>
        </w:rPr>
        <w:t>.</w:t>
      </w:r>
      <w:r>
        <w:rPr>
          <w:lang w:val="vi-VN"/>
        </w:rPr>
        <w:t>zip gồm tất cả các file liên quan</w:t>
      </w:r>
      <w:r w:rsidR="00317C13">
        <w:rPr>
          <w:lang w:val="vi-VN"/>
        </w:rPr>
        <w:t xml:space="preserve"> đến bài thực hành (LAB40)</w:t>
      </w:r>
    </w:p>
    <w:p w14:paraId="0E4E35EE" w14:textId="42C79003" w:rsidR="00C42563" w:rsidRPr="00C42563" w:rsidRDefault="00C42563" w:rsidP="00C42563">
      <w:pPr>
        <w:rPr>
          <w:lang w:val="vi-VN"/>
        </w:rPr>
      </w:pPr>
      <w:r>
        <w:rPr>
          <w:lang w:val="vi-VN"/>
        </w:rPr>
        <w:t xml:space="preserve">Toàn bộ file nguồn được lưu trữ trên github, github link: </w:t>
      </w:r>
      <w:hyperlink r:id="rId14" w:history="1">
        <w:r w:rsidRPr="00C42563">
          <w:rPr>
            <w:rStyle w:val="Hyperlink"/>
            <w:lang w:val="vi-VN"/>
          </w:rPr>
          <w:t>Click here</w:t>
        </w:r>
      </w:hyperlink>
    </w:p>
    <w:p w14:paraId="08129CAC" w14:textId="0C740DE9" w:rsidR="0084566B" w:rsidRPr="0084566B" w:rsidRDefault="0084566B" w:rsidP="00CC4EDC">
      <w:pPr>
        <w:rPr>
          <w:color w:val="FF0000"/>
          <w:sz w:val="28"/>
          <w:szCs w:val="24"/>
        </w:rPr>
      </w:pPr>
    </w:p>
    <w:sectPr w:rsidR="0084566B" w:rsidRPr="0084566B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27137" w14:textId="77777777" w:rsidR="00AB2D5E" w:rsidRDefault="00AB2D5E" w:rsidP="00A12C02">
      <w:pPr>
        <w:spacing w:after="0" w:line="240" w:lineRule="auto"/>
      </w:pPr>
      <w:r>
        <w:separator/>
      </w:r>
    </w:p>
  </w:endnote>
  <w:endnote w:type="continuationSeparator" w:id="0">
    <w:p w14:paraId="4158E3A7" w14:textId="77777777" w:rsidR="00AB2D5E" w:rsidRDefault="00AB2D5E" w:rsidP="00A12C02">
      <w:pPr>
        <w:spacing w:after="0" w:line="240" w:lineRule="auto"/>
      </w:pPr>
      <w:r>
        <w:continuationSeparator/>
      </w:r>
    </w:p>
  </w:endnote>
  <w:endnote w:type="continuationNotice" w:id="1">
    <w:p w14:paraId="60E03AC7" w14:textId="77777777" w:rsidR="00AB2D5E" w:rsidRDefault="00AB2D5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2101C13C" w:rsidR="00C2747E" w:rsidRDefault="00AB2D5E" w:rsidP="00A550C3">
        <w:pPr>
          <w:pStyle w:val="Footer"/>
          <w:jc w:val="both"/>
        </w:pPr>
        <w:r>
          <w:rPr>
            <w:noProof/>
          </w:rPr>
          <w:pict w14:anchorId="6B331035">
            <v:line id="Straight Connector 16" o:spid="_x0000_s1025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" strokecolor="#4472c4 [3204]" strokeweight=".5pt">
              <v:stroke joinstyle="miter"/>
            </v:line>
          </w:pic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5CCFA09F" w:rsidR="00A550C3" w:rsidRDefault="00A550C3" w:rsidP="00A550C3">
        <w:pPr>
          <w:pStyle w:val="Footer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7D890" w14:textId="77777777" w:rsidR="00AB2D5E" w:rsidRDefault="00AB2D5E" w:rsidP="00A12C02">
      <w:pPr>
        <w:spacing w:after="0" w:line="240" w:lineRule="auto"/>
      </w:pPr>
      <w:r>
        <w:separator/>
      </w:r>
    </w:p>
  </w:footnote>
  <w:footnote w:type="continuationSeparator" w:id="0">
    <w:p w14:paraId="58D2C5CE" w14:textId="77777777" w:rsidR="00AB2D5E" w:rsidRDefault="00AB2D5E" w:rsidP="00A12C02">
      <w:pPr>
        <w:spacing w:after="0" w:line="240" w:lineRule="auto"/>
      </w:pPr>
      <w:r>
        <w:continuationSeparator/>
      </w:r>
    </w:p>
  </w:footnote>
  <w:footnote w:type="continuationNotice" w:id="1">
    <w:p w14:paraId="4EAA5C76" w14:textId="77777777" w:rsidR="00AB2D5E" w:rsidRDefault="00AB2D5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E5A76"/>
    <w:multiLevelType w:val="hybridMultilevel"/>
    <w:tmpl w:val="79065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A2EDB"/>
    <w:multiLevelType w:val="hybridMultilevel"/>
    <w:tmpl w:val="9428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C5E17"/>
    <w:multiLevelType w:val="hybridMultilevel"/>
    <w:tmpl w:val="A6AE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345626">
    <w:abstractNumId w:val="0"/>
  </w:num>
  <w:num w:numId="2" w16cid:durableId="588347757">
    <w:abstractNumId w:val="5"/>
  </w:num>
  <w:num w:numId="3" w16cid:durableId="222566137">
    <w:abstractNumId w:val="4"/>
  </w:num>
  <w:num w:numId="4" w16cid:durableId="345720004">
    <w:abstractNumId w:val="1"/>
  </w:num>
  <w:num w:numId="5" w16cid:durableId="1341392992">
    <w:abstractNumId w:val="7"/>
  </w:num>
  <w:num w:numId="6" w16cid:durableId="2000115387">
    <w:abstractNumId w:val="3"/>
  </w:num>
  <w:num w:numId="7" w16cid:durableId="1600719675">
    <w:abstractNumId w:val="8"/>
  </w:num>
  <w:num w:numId="8" w16cid:durableId="2108231315">
    <w:abstractNumId w:val="6"/>
  </w:num>
  <w:num w:numId="9" w16cid:durableId="329481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0418"/>
    <w:rsid w:val="000239B7"/>
    <w:rsid w:val="00036BBD"/>
    <w:rsid w:val="00081D0F"/>
    <w:rsid w:val="00083B8D"/>
    <w:rsid w:val="00137695"/>
    <w:rsid w:val="00145469"/>
    <w:rsid w:val="0016231B"/>
    <w:rsid w:val="001B5E21"/>
    <w:rsid w:val="001D15DE"/>
    <w:rsid w:val="00216A0E"/>
    <w:rsid w:val="00271C55"/>
    <w:rsid w:val="00287C0E"/>
    <w:rsid w:val="002B2A24"/>
    <w:rsid w:val="002D6F71"/>
    <w:rsid w:val="00316E1E"/>
    <w:rsid w:val="00317C13"/>
    <w:rsid w:val="003312D1"/>
    <w:rsid w:val="00354A65"/>
    <w:rsid w:val="00376F01"/>
    <w:rsid w:val="003A40C4"/>
    <w:rsid w:val="003A4B67"/>
    <w:rsid w:val="003E05DC"/>
    <w:rsid w:val="00467147"/>
    <w:rsid w:val="004955BE"/>
    <w:rsid w:val="004C18EC"/>
    <w:rsid w:val="004F0AF4"/>
    <w:rsid w:val="005C4A53"/>
    <w:rsid w:val="005D2A35"/>
    <w:rsid w:val="005F63A0"/>
    <w:rsid w:val="00654421"/>
    <w:rsid w:val="00681979"/>
    <w:rsid w:val="006A301A"/>
    <w:rsid w:val="006B68CB"/>
    <w:rsid w:val="007215C6"/>
    <w:rsid w:val="00725BC7"/>
    <w:rsid w:val="00745769"/>
    <w:rsid w:val="007C0DBE"/>
    <w:rsid w:val="0084566B"/>
    <w:rsid w:val="00864558"/>
    <w:rsid w:val="00910D52"/>
    <w:rsid w:val="00972E08"/>
    <w:rsid w:val="009D5E69"/>
    <w:rsid w:val="009F66EF"/>
    <w:rsid w:val="00A12C02"/>
    <w:rsid w:val="00A23403"/>
    <w:rsid w:val="00A318A6"/>
    <w:rsid w:val="00A550C3"/>
    <w:rsid w:val="00A78A44"/>
    <w:rsid w:val="00AB2D5E"/>
    <w:rsid w:val="00B51A52"/>
    <w:rsid w:val="00BC46F9"/>
    <w:rsid w:val="00BF2F30"/>
    <w:rsid w:val="00C0766C"/>
    <w:rsid w:val="00C2747E"/>
    <w:rsid w:val="00C31665"/>
    <w:rsid w:val="00C42563"/>
    <w:rsid w:val="00C42D1B"/>
    <w:rsid w:val="00C95117"/>
    <w:rsid w:val="00CC4EDC"/>
    <w:rsid w:val="00D56D3A"/>
    <w:rsid w:val="00D853F8"/>
    <w:rsid w:val="00DB7DFC"/>
    <w:rsid w:val="00DE60C9"/>
    <w:rsid w:val="00DE7436"/>
    <w:rsid w:val="00E1185D"/>
    <w:rsid w:val="00E306F6"/>
    <w:rsid w:val="00E44772"/>
    <w:rsid w:val="00E5339E"/>
    <w:rsid w:val="00EE29DB"/>
    <w:rsid w:val="00F54182"/>
    <w:rsid w:val="148C2167"/>
    <w:rsid w:val="266D48BB"/>
    <w:rsid w:val="2C6AC89F"/>
    <w:rsid w:val="32E51DDC"/>
    <w:rsid w:val="34CD0869"/>
    <w:rsid w:val="63F6AB70"/>
    <w:rsid w:val="712EC4D5"/>
    <w:rsid w:val="77DB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0D90C685"/>
  <w15:docId w15:val="{0CC4E8BB-5D1B-43A2-B131-498C7959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76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4F0A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5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9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UIT-21521109/LAB4IT0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A84190-B05B-4CCB-86B4-80C7B01A8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Trần Hoàng Bảo Ly</cp:lastModifiedBy>
  <cp:revision>6</cp:revision>
  <cp:lastPrinted>2022-05-23T08:07:00Z</cp:lastPrinted>
  <dcterms:created xsi:type="dcterms:W3CDTF">2022-05-16T07:58:00Z</dcterms:created>
  <dcterms:modified xsi:type="dcterms:W3CDTF">2022-05-23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